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F0F642" w14:textId="762FCBEA" w:rsidR="00A77754" w:rsidRPr="005A2399" w:rsidRDefault="005E1307" w:rsidP="008A1392">
      <w:pPr>
        <w:spacing w:after="0" w:line="240" w:lineRule="auto"/>
        <w:rPr>
          <w:rFonts w:ascii="Arial" w:hAnsi="Arial" w:cs="Arial"/>
        </w:rPr>
      </w:pPr>
      <w:r w:rsidRPr="005E1307">
        <w:rPr>
          <w:rFonts w:ascii="Arial" w:hAnsi="Arial" w:cs="Arial"/>
        </w:rPr>
        <w:t>Supplemental Data S1</w:t>
      </w:r>
      <w:r w:rsidR="005A2399" w:rsidRPr="005A2399">
        <w:rPr>
          <w:rFonts w:ascii="Arial" w:hAnsi="Arial" w:cs="Arial"/>
        </w:rPr>
        <w:t xml:space="preserve">. </w:t>
      </w:r>
      <w:proofErr w:type="spellStart"/>
      <w:r w:rsidR="005A2399" w:rsidRPr="005A2399">
        <w:rPr>
          <w:rFonts w:ascii="Arial" w:hAnsi="Arial" w:cs="Arial"/>
        </w:rPr>
        <w:t>smFISH</w:t>
      </w:r>
      <w:proofErr w:type="spellEnd"/>
      <w:r w:rsidR="005A2399" w:rsidRPr="005A2399">
        <w:rPr>
          <w:rFonts w:ascii="Arial" w:hAnsi="Arial" w:cs="Arial"/>
        </w:rPr>
        <w:t xml:space="preserve"> probes</w:t>
      </w:r>
    </w:p>
    <w:tbl>
      <w:tblPr>
        <w:tblW w:w="93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5"/>
        <w:gridCol w:w="3060"/>
        <w:gridCol w:w="3900"/>
      </w:tblGrid>
      <w:tr w:rsidR="008A1392" w:rsidRPr="005A2399" w14:paraId="5F5C661A" w14:textId="77777777" w:rsidTr="008A1392">
        <w:trPr>
          <w:trHeight w:val="300"/>
        </w:trPr>
        <w:tc>
          <w:tcPr>
            <w:tcW w:w="2425" w:type="dxa"/>
            <w:shd w:val="clear" w:color="auto" w:fill="auto"/>
            <w:noWrap/>
            <w:vAlign w:val="bottom"/>
          </w:tcPr>
          <w:p w14:paraId="3A9D4FA6" w14:textId="304BB215" w:rsidR="008A1392" w:rsidRPr="005A2399" w:rsidRDefault="008A1392" w:rsidP="008A139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Reagents</w:t>
            </w:r>
          </w:p>
        </w:tc>
        <w:tc>
          <w:tcPr>
            <w:tcW w:w="3060" w:type="dxa"/>
            <w:shd w:val="clear" w:color="auto" w:fill="auto"/>
            <w:noWrap/>
            <w:vAlign w:val="bottom"/>
          </w:tcPr>
          <w:p w14:paraId="40055877" w14:textId="41E541DE" w:rsidR="008A1392" w:rsidRPr="005A2399" w:rsidRDefault="008A1392" w:rsidP="008A139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Source</w:t>
            </w:r>
          </w:p>
        </w:tc>
        <w:tc>
          <w:tcPr>
            <w:tcW w:w="3900" w:type="dxa"/>
            <w:shd w:val="clear" w:color="auto" w:fill="auto"/>
            <w:noWrap/>
            <w:vAlign w:val="bottom"/>
          </w:tcPr>
          <w:p w14:paraId="281F99CF" w14:textId="2F6FCF84" w:rsidR="008A1392" w:rsidRPr="005A2399" w:rsidRDefault="008A1392" w:rsidP="008A139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Identifier</w:t>
            </w:r>
          </w:p>
        </w:tc>
      </w:tr>
      <w:tr w:rsidR="008A1392" w:rsidRPr="008A1392" w14:paraId="0570FA96" w14:textId="77777777" w:rsidTr="008A1392">
        <w:trPr>
          <w:trHeight w:val="300"/>
        </w:trPr>
        <w:tc>
          <w:tcPr>
            <w:tcW w:w="2425" w:type="dxa"/>
            <w:shd w:val="clear" w:color="auto" w:fill="auto"/>
            <w:noWrap/>
            <w:vAlign w:val="bottom"/>
          </w:tcPr>
          <w:p w14:paraId="7FFD914C" w14:textId="4892D7B0" w:rsidR="008A1392" w:rsidRPr="008A1392" w:rsidRDefault="008A1392" w:rsidP="008A139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A1392">
              <w:rPr>
                <w:rFonts w:ascii="Arial" w:eastAsia="Times New Roman" w:hAnsi="Arial" w:cs="Arial"/>
                <w:color w:val="000000"/>
              </w:rPr>
              <w:t>smFISH</w:t>
            </w:r>
            <w:proofErr w:type="spellEnd"/>
            <w:r w:rsidRPr="008A1392">
              <w:rPr>
                <w:rFonts w:ascii="Arial" w:eastAsia="Times New Roman" w:hAnsi="Arial" w:cs="Arial"/>
                <w:color w:val="000000"/>
              </w:rPr>
              <w:t xml:space="preserve"> probe sets</w:t>
            </w:r>
          </w:p>
        </w:tc>
        <w:tc>
          <w:tcPr>
            <w:tcW w:w="3060" w:type="dxa"/>
            <w:shd w:val="clear" w:color="auto" w:fill="auto"/>
            <w:noWrap/>
            <w:vAlign w:val="bottom"/>
          </w:tcPr>
          <w:p w14:paraId="3DBC0160" w14:textId="6CB3F7E7" w:rsidR="008A1392" w:rsidRPr="008A1392" w:rsidRDefault="008A1392" w:rsidP="008A139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A1392">
              <w:rPr>
                <w:rFonts w:ascii="Arial" w:eastAsia="Times New Roman" w:hAnsi="Arial" w:cs="Arial"/>
                <w:color w:val="000000"/>
              </w:rPr>
              <w:t>Biosearch</w:t>
            </w:r>
            <w:proofErr w:type="spellEnd"/>
            <w:r w:rsidRPr="008A1392">
              <w:rPr>
                <w:rFonts w:ascii="Arial" w:eastAsia="Times New Roman" w:hAnsi="Arial" w:cs="Arial"/>
                <w:color w:val="000000"/>
              </w:rPr>
              <w:t xml:space="preserve"> Technologies</w:t>
            </w:r>
          </w:p>
        </w:tc>
        <w:tc>
          <w:tcPr>
            <w:tcW w:w="3900" w:type="dxa"/>
            <w:shd w:val="clear" w:color="auto" w:fill="auto"/>
            <w:noWrap/>
            <w:vAlign w:val="bottom"/>
          </w:tcPr>
          <w:p w14:paraId="708DA7F3" w14:textId="77777777" w:rsidR="008A1392" w:rsidRPr="008A1392" w:rsidRDefault="008A1392" w:rsidP="008A139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A1392" w:rsidRPr="008A1392" w14:paraId="04F4089D" w14:textId="77777777" w:rsidTr="00167EEB">
        <w:trPr>
          <w:trHeight w:val="300"/>
        </w:trPr>
        <w:tc>
          <w:tcPr>
            <w:tcW w:w="9385" w:type="dxa"/>
            <w:gridSpan w:val="3"/>
            <w:shd w:val="clear" w:color="auto" w:fill="auto"/>
            <w:noWrap/>
            <w:vAlign w:val="bottom"/>
          </w:tcPr>
          <w:p w14:paraId="58671095" w14:textId="26DFC0FE" w:rsidR="008A1392" w:rsidRPr="008A1392" w:rsidRDefault="008A1392" w:rsidP="008A139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Details below:</w:t>
            </w:r>
          </w:p>
        </w:tc>
      </w:tr>
      <w:tr w:rsidR="005A2399" w:rsidRPr="008A1392" w14:paraId="062E3A48" w14:textId="77777777" w:rsidTr="008A1392">
        <w:trPr>
          <w:trHeight w:val="300"/>
        </w:trPr>
        <w:tc>
          <w:tcPr>
            <w:tcW w:w="2425" w:type="dxa"/>
            <w:shd w:val="clear" w:color="auto" w:fill="auto"/>
            <w:noWrap/>
            <w:vAlign w:val="bottom"/>
            <w:hideMark/>
          </w:tcPr>
          <w:p w14:paraId="488F4472" w14:textId="0171F56F" w:rsidR="005A2399" w:rsidRPr="008A1392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A1392">
              <w:rPr>
                <w:rFonts w:ascii="Arial" w:eastAsia="Times New Roman" w:hAnsi="Arial" w:cs="Arial"/>
                <w:color w:val="000000"/>
              </w:rPr>
              <w:t>Probes set name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3B4196AA" w14:textId="77777777" w:rsidR="005A2399" w:rsidRPr="008A1392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A1392">
              <w:rPr>
                <w:rFonts w:ascii="Arial" w:eastAsia="Times New Roman" w:hAnsi="Arial" w:cs="Arial"/>
                <w:color w:val="000000"/>
              </w:rPr>
              <w:t>Target</w:t>
            </w: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5E3DDC03" w14:textId="77777777" w:rsidR="005A2399" w:rsidRPr="008A1392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A1392">
              <w:rPr>
                <w:rFonts w:ascii="Arial" w:eastAsia="Times New Roman" w:hAnsi="Arial" w:cs="Arial"/>
                <w:color w:val="000000"/>
              </w:rPr>
              <w:t>Sequence</w:t>
            </w:r>
          </w:p>
        </w:tc>
      </w:tr>
      <w:tr w:rsidR="005A2399" w:rsidRPr="005A2399" w14:paraId="2107AFA6" w14:textId="77777777" w:rsidTr="008A1392">
        <w:trPr>
          <w:trHeight w:val="300"/>
        </w:trPr>
        <w:tc>
          <w:tcPr>
            <w:tcW w:w="2425" w:type="dxa"/>
            <w:vMerge w:val="restart"/>
            <w:shd w:val="clear" w:color="auto" w:fill="auto"/>
            <w:noWrap/>
            <w:hideMark/>
          </w:tcPr>
          <w:p w14:paraId="367E91CE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r w:rsidRPr="005A2399">
              <w:rPr>
                <w:rFonts w:ascii="Arial" w:eastAsia="Times New Roman" w:hAnsi="Arial" w:cs="Arial"/>
                <w:color w:val="272827"/>
              </w:rPr>
              <w:t>WK_EGFP</w:t>
            </w:r>
          </w:p>
        </w:tc>
        <w:tc>
          <w:tcPr>
            <w:tcW w:w="3060" w:type="dxa"/>
            <w:vMerge w:val="restart"/>
            <w:shd w:val="clear" w:color="auto" w:fill="auto"/>
            <w:noWrap/>
            <w:hideMark/>
          </w:tcPr>
          <w:p w14:paraId="30AC67C6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r w:rsidRPr="005A2399">
              <w:rPr>
                <w:rFonts w:ascii="Arial" w:eastAsia="Times New Roman" w:hAnsi="Arial" w:cs="Arial"/>
                <w:color w:val="272827"/>
              </w:rPr>
              <w:t>EGFP</w:t>
            </w: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6115EBE6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cggtgaacagctcctcgc</w:t>
            </w:r>
            <w:proofErr w:type="spellEnd"/>
          </w:p>
        </w:tc>
      </w:tr>
      <w:tr w:rsidR="005A2399" w:rsidRPr="005A2399" w14:paraId="246B8A78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3EEA25A8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37B37A45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7B66738B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cagctcgaccaggatggg</w:t>
            </w:r>
            <w:proofErr w:type="spellEnd"/>
          </w:p>
        </w:tc>
      </w:tr>
      <w:tr w:rsidR="005A2399" w:rsidRPr="005A2399" w14:paraId="4E7E423E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4CABD185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7691B06F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4E2A795A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ttgtggccgtttacgtcg</w:t>
            </w:r>
            <w:proofErr w:type="spellEnd"/>
          </w:p>
        </w:tc>
      </w:tr>
      <w:tr w:rsidR="005A2399" w:rsidRPr="005A2399" w14:paraId="5D8BC6CA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5CC0287A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52DDB5FF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1E9BE423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tcgccggacacgctgaac</w:t>
            </w:r>
            <w:proofErr w:type="spellEnd"/>
          </w:p>
        </w:tc>
      </w:tr>
      <w:tr w:rsidR="005A2399" w:rsidRPr="005A2399" w14:paraId="67D58EA7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56561670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3FA7A579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1D83E42F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acttcagggtcagcttgc</w:t>
            </w:r>
            <w:proofErr w:type="spellEnd"/>
          </w:p>
        </w:tc>
      </w:tr>
      <w:tr w:rsidR="005A2399" w:rsidRPr="005A2399" w14:paraId="4B1BEF9F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06CE83A0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3B9C3444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728DF5CF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ttgccggtggtgcagatg</w:t>
            </w:r>
            <w:proofErr w:type="spellEnd"/>
          </w:p>
        </w:tc>
      </w:tr>
      <w:tr w:rsidR="005A2399" w:rsidRPr="005A2399" w14:paraId="057589D2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09C4967C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55CDBFDA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5145FFDC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agggtggtcacgagggtg</w:t>
            </w:r>
            <w:proofErr w:type="spellEnd"/>
          </w:p>
        </w:tc>
      </w:tr>
      <w:tr w:rsidR="005A2399" w:rsidRPr="005A2399" w14:paraId="5F9F7D95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0934EA2D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4E086C41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342DE463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cactgcacgccgtaggtc</w:t>
            </w:r>
            <w:proofErr w:type="spellEnd"/>
          </w:p>
        </w:tc>
      </w:tr>
      <w:tr w:rsidR="005A2399" w:rsidRPr="005A2399" w14:paraId="6A30F840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04A1B23F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4A3FCAB1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0C4FBDCC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tcggggtagcggctgaag</w:t>
            </w:r>
            <w:proofErr w:type="spellEnd"/>
          </w:p>
        </w:tc>
      </w:tr>
      <w:tr w:rsidR="005A2399" w:rsidRPr="005A2399" w14:paraId="0717B781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73B0917A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57C9FA8B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7A9D7ED5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agtcgtgctgcttcatgt</w:t>
            </w:r>
            <w:proofErr w:type="spellEnd"/>
          </w:p>
        </w:tc>
      </w:tr>
      <w:tr w:rsidR="005A2399" w:rsidRPr="005A2399" w14:paraId="7A7A52E5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33E788BC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547568F7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3748AF50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ggcatggcggacttgaag</w:t>
            </w:r>
            <w:proofErr w:type="spellEnd"/>
          </w:p>
        </w:tc>
      </w:tr>
      <w:tr w:rsidR="005A2399" w:rsidRPr="005A2399" w14:paraId="32A4D8E6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41CB1C4B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280941E3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063176BD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tcctggacgtagccttcg</w:t>
            </w:r>
            <w:proofErr w:type="spellEnd"/>
          </w:p>
        </w:tc>
      </w:tr>
      <w:tr w:rsidR="005A2399" w:rsidRPr="005A2399" w14:paraId="4C6152CB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7921B7C8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1D9477C2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63C309F1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ccgtcgtccttgaagaag</w:t>
            </w:r>
            <w:proofErr w:type="spellEnd"/>
          </w:p>
        </w:tc>
      </w:tr>
      <w:tr w:rsidR="005A2399" w:rsidRPr="005A2399" w14:paraId="775E63AA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4CB21355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669C78B2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1BCF362F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gcgcgggtcttgtagttg</w:t>
            </w:r>
            <w:proofErr w:type="spellEnd"/>
          </w:p>
        </w:tc>
      </w:tr>
      <w:tr w:rsidR="005A2399" w:rsidRPr="005A2399" w14:paraId="7FB3CEB3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7B22729B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73939C44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00DED591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tgtcgccctcgaacttca</w:t>
            </w:r>
            <w:proofErr w:type="spellEnd"/>
          </w:p>
        </w:tc>
      </w:tr>
      <w:tr w:rsidR="005A2399" w:rsidRPr="005A2399" w14:paraId="096FC57D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300D9D9E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15648DB1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4D9C8A3B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cagctcgatgcggttcac</w:t>
            </w:r>
            <w:proofErr w:type="spellEnd"/>
          </w:p>
        </w:tc>
      </w:tr>
      <w:tr w:rsidR="005A2399" w:rsidRPr="005A2399" w14:paraId="2AC628F4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1FF80DE6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0A3A00F5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6E4366A8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cttgaagtcgatgccctt</w:t>
            </w:r>
            <w:proofErr w:type="spellEnd"/>
          </w:p>
        </w:tc>
      </w:tr>
      <w:tr w:rsidR="005A2399" w:rsidRPr="005A2399" w14:paraId="257ED8DA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0F1DDE1A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07DE4D89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76513C2F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caggatgttgccgtcctc</w:t>
            </w:r>
            <w:proofErr w:type="spellEnd"/>
          </w:p>
        </w:tc>
      </w:tr>
      <w:tr w:rsidR="005A2399" w:rsidRPr="005A2399" w14:paraId="05114B7E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0E51EDC1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781AAE52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329E7C3F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ttgtactccagcttgtgc</w:t>
            </w:r>
            <w:proofErr w:type="spellEnd"/>
          </w:p>
        </w:tc>
      </w:tr>
      <w:tr w:rsidR="005A2399" w:rsidRPr="005A2399" w14:paraId="7F62C132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0389C2A5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56FCEB50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3FDC3ED1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agacgttgtggctgttgt</w:t>
            </w:r>
            <w:proofErr w:type="spellEnd"/>
          </w:p>
        </w:tc>
      </w:tr>
      <w:tr w:rsidR="005A2399" w:rsidRPr="005A2399" w14:paraId="255A99BA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0A9AA33D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6975093D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49F05E33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gcttgtcggccatgatat</w:t>
            </w:r>
            <w:proofErr w:type="spellEnd"/>
          </w:p>
        </w:tc>
      </w:tr>
      <w:tr w:rsidR="005A2399" w:rsidRPr="005A2399" w14:paraId="74FEDB0A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1FC84E30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626C4434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6E8164A4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ccttgatgccgttcttct</w:t>
            </w:r>
            <w:proofErr w:type="spellEnd"/>
          </w:p>
        </w:tc>
      </w:tr>
      <w:tr w:rsidR="005A2399" w:rsidRPr="005A2399" w14:paraId="5B77964A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70260B63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7E8FBF6F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6BB009DF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ggcggatcttgaagttca</w:t>
            </w:r>
            <w:proofErr w:type="spellEnd"/>
          </w:p>
        </w:tc>
      </w:tr>
      <w:tr w:rsidR="005A2399" w:rsidRPr="005A2399" w14:paraId="4D3A8721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15CD6C7A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04C744C3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6BA5A868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ctgccgtcctcgatgttg</w:t>
            </w:r>
            <w:proofErr w:type="spellEnd"/>
          </w:p>
        </w:tc>
      </w:tr>
      <w:tr w:rsidR="005A2399" w:rsidRPr="005A2399" w14:paraId="4137B64B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595EE5D0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28A33AD3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19147776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gtagtggtcggcgagctg</w:t>
            </w:r>
            <w:proofErr w:type="spellEnd"/>
          </w:p>
        </w:tc>
      </w:tr>
      <w:tr w:rsidR="005A2399" w:rsidRPr="005A2399" w14:paraId="7542516A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11593F94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27E8CC8F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28FC61D8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gatgggggtgttctgctg</w:t>
            </w:r>
            <w:proofErr w:type="spellEnd"/>
          </w:p>
        </w:tc>
      </w:tr>
      <w:tr w:rsidR="005A2399" w:rsidRPr="005A2399" w14:paraId="597C4D56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0C3A4752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32CED959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44750CE4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ttgtcgggcagcagcacg</w:t>
            </w:r>
            <w:proofErr w:type="spellEnd"/>
          </w:p>
        </w:tc>
      </w:tr>
      <w:tr w:rsidR="005A2399" w:rsidRPr="005A2399" w14:paraId="7E8AFA19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10AFB32A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3F78FA58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1F28E2A1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gactgggtgctcaggtag</w:t>
            </w:r>
            <w:proofErr w:type="spellEnd"/>
          </w:p>
        </w:tc>
      </w:tr>
      <w:tr w:rsidR="005A2399" w:rsidRPr="005A2399" w14:paraId="69A74020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34A99974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6970C118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25AC9A46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gttggggtctttgctcag</w:t>
            </w:r>
            <w:proofErr w:type="spellEnd"/>
          </w:p>
        </w:tc>
      </w:tr>
      <w:tr w:rsidR="005A2399" w:rsidRPr="005A2399" w14:paraId="4ADB4003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5053FD84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41318E64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25305936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catgtgatcgcgcttctc</w:t>
            </w:r>
            <w:proofErr w:type="spellEnd"/>
          </w:p>
        </w:tc>
      </w:tr>
      <w:tr w:rsidR="005A2399" w:rsidRPr="005A2399" w14:paraId="3DC98D7C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5833934C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4DA6AD24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0E4D1273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ggtcacgaactccagcag</w:t>
            </w:r>
            <w:proofErr w:type="spellEnd"/>
          </w:p>
        </w:tc>
      </w:tr>
      <w:tr w:rsidR="005A2399" w:rsidRPr="005A2399" w14:paraId="7FDF7943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7845A15D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224C6C64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68E6F8B0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atgccgagagtgatcccg</w:t>
            </w:r>
            <w:proofErr w:type="spellEnd"/>
          </w:p>
        </w:tc>
      </w:tr>
      <w:tr w:rsidR="005A2399" w:rsidRPr="005A2399" w14:paraId="374EE884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3B3BECD0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04F8A994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528E4737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tacttgtacagctcgtcc</w:t>
            </w:r>
            <w:proofErr w:type="spellEnd"/>
          </w:p>
        </w:tc>
      </w:tr>
      <w:tr w:rsidR="005A2399" w:rsidRPr="005A2399" w14:paraId="6FFDEA2F" w14:textId="77777777" w:rsidTr="008A1392">
        <w:trPr>
          <w:trHeight w:val="300"/>
        </w:trPr>
        <w:tc>
          <w:tcPr>
            <w:tcW w:w="2425" w:type="dxa"/>
            <w:vMerge w:val="restart"/>
            <w:shd w:val="clear" w:color="auto" w:fill="auto"/>
            <w:noWrap/>
            <w:hideMark/>
          </w:tcPr>
          <w:p w14:paraId="693ADA21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WK_LacZ</w:t>
            </w:r>
            <w:proofErr w:type="spellEnd"/>
          </w:p>
        </w:tc>
        <w:tc>
          <w:tcPr>
            <w:tcW w:w="3060" w:type="dxa"/>
            <w:vMerge w:val="restart"/>
            <w:shd w:val="clear" w:color="auto" w:fill="auto"/>
            <w:noWrap/>
            <w:hideMark/>
          </w:tcPr>
          <w:p w14:paraId="11CF1D73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A2399">
              <w:rPr>
                <w:rFonts w:ascii="Arial" w:eastAsia="Times New Roman" w:hAnsi="Arial" w:cs="Arial"/>
                <w:color w:val="000000"/>
              </w:rPr>
              <w:t>LacZ</w:t>
            </w: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51A9891C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tttgaggggacgacgacagtat</w:t>
            </w:r>
            <w:proofErr w:type="spellEnd"/>
          </w:p>
        </w:tc>
      </w:tr>
      <w:tr w:rsidR="005A2399" w:rsidRPr="005A2399" w14:paraId="272E86C9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7B0E064E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6414DAA4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0F14AC9C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ataggttacgttggtgtagatg</w:t>
            </w:r>
            <w:proofErr w:type="spellEnd"/>
          </w:p>
        </w:tc>
      </w:tr>
      <w:tr w:rsidR="005A2399" w:rsidRPr="005A2399" w14:paraId="448E1EAC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3EF583A5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6BC81460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75C292FE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aaacggcggattgaccgtaatg</w:t>
            </w:r>
            <w:proofErr w:type="spellEnd"/>
          </w:p>
        </w:tc>
      </w:tr>
      <w:tr w:rsidR="005A2399" w:rsidRPr="005A2399" w14:paraId="37BA6F2B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1B3B84D4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55637269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6329053A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ccagctttcatcaacattaaat</w:t>
            </w:r>
            <w:proofErr w:type="spellEnd"/>
          </w:p>
        </w:tc>
      </w:tr>
      <w:tr w:rsidR="005A2399" w:rsidRPr="005A2399" w14:paraId="0B8C4CC2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06478A15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018909B8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01469344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tcaaaaataattcgcgtctggc</w:t>
            </w:r>
            <w:proofErr w:type="spellEnd"/>
          </w:p>
        </w:tc>
      </w:tr>
      <w:tr w:rsidR="005A2399" w:rsidRPr="005A2399" w14:paraId="61A867F1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20695E2B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054E5EDB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2A9999A7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acagatgaaacgccgagttaac</w:t>
            </w:r>
            <w:proofErr w:type="spellEnd"/>
          </w:p>
        </w:tc>
      </w:tr>
      <w:tr w:rsidR="005A2399" w:rsidRPr="005A2399" w14:paraId="13AB460C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14A8854F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200EEBBD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7776626F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caaattcagacggcaaacgact</w:t>
            </w:r>
            <w:proofErr w:type="spellEnd"/>
          </w:p>
        </w:tc>
      </w:tr>
      <w:tr w:rsidR="005A2399" w:rsidRPr="005A2399" w14:paraId="613E822E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2CAAE871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33A405BA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367C7FC5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ttttctccggcgcgtaaaaatg</w:t>
            </w:r>
            <w:proofErr w:type="spellEnd"/>
          </w:p>
        </w:tc>
      </w:tr>
      <w:tr w:rsidR="005A2399" w:rsidRPr="005A2399" w14:paraId="57F2177F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361501D8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5EF47ADB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641A1705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atatcctgatcttccagataac</w:t>
            </w:r>
            <w:proofErr w:type="spellEnd"/>
          </w:p>
        </w:tc>
      </w:tr>
      <w:tr w:rsidR="005A2399" w:rsidRPr="005A2399" w14:paraId="7979962D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7D7C4690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23AC03F1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191FF152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aacgagacgtcacggaaaatgc</w:t>
            </w:r>
            <w:proofErr w:type="spellEnd"/>
          </w:p>
        </w:tc>
      </w:tr>
      <w:tr w:rsidR="005A2399" w:rsidRPr="005A2399" w14:paraId="09DBB9C7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48832FD0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6BCE14F4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5C06BF0A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tggaaatcgctgatttgtgtag</w:t>
            </w:r>
            <w:proofErr w:type="spellEnd"/>
          </w:p>
        </w:tc>
      </w:tr>
      <w:tr w:rsidR="005A2399" w:rsidRPr="005A2399" w14:paraId="4A8F9333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4D72C449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46E0F8D0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3FB62AAA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aatcatcattaaagcgagtggc</w:t>
            </w:r>
            <w:proofErr w:type="spellEnd"/>
          </w:p>
        </w:tc>
      </w:tr>
      <w:tr w:rsidR="005A2399" w:rsidRPr="005A2399" w14:paraId="48431F4D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010EE465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335CBA81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076BA91B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cctgccataaagaaactgttac</w:t>
            </w:r>
            <w:proofErr w:type="spellEnd"/>
          </w:p>
        </w:tc>
      </w:tr>
      <w:tr w:rsidR="005A2399" w:rsidRPr="005A2399" w14:paraId="38732663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5214AECA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7E826D6C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6CACB39B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atcgataatttcaccgccgaaa</w:t>
            </w:r>
            <w:proofErr w:type="spellEnd"/>
          </w:p>
        </w:tc>
      </w:tr>
      <w:tr w:rsidR="005A2399" w:rsidRPr="005A2399" w14:paraId="73844445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34947F27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3FDED72E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62F1DBA5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ttttcgacgttcagacgtagtg</w:t>
            </w:r>
            <w:proofErr w:type="spellEnd"/>
          </w:p>
        </w:tc>
      </w:tr>
      <w:tr w:rsidR="005A2399" w:rsidRPr="005A2399" w14:paraId="1751A3D0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343C0A85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7E6C691A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20091404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cacgatagagattcgggatttc</w:t>
            </w:r>
            <w:proofErr w:type="spellEnd"/>
          </w:p>
        </w:tc>
      </w:tr>
      <w:tr w:rsidR="005A2399" w:rsidRPr="005A2399" w14:paraId="664F63FD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32062B8B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31C14A30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5F47F358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gatgatgctcgtgacggttaac</w:t>
            </w:r>
            <w:proofErr w:type="spellEnd"/>
          </w:p>
        </w:tc>
      </w:tr>
      <w:tr w:rsidR="005A2399" w:rsidRPr="005A2399" w14:paraId="1ACFEF29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0EBBC5C4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549EB669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67C8BB8D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taaagttgttctgcttcatcag</w:t>
            </w:r>
            <w:proofErr w:type="spellEnd"/>
          </w:p>
        </w:tc>
      </w:tr>
      <w:tr w:rsidR="005A2399" w:rsidRPr="005A2399" w14:paraId="37F80ADA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3616B0B1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1F854401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568E9BB3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atggttcggataatgcgaacag</w:t>
            </w:r>
            <w:proofErr w:type="spellEnd"/>
          </w:p>
        </w:tc>
      </w:tr>
      <w:tr w:rsidR="005A2399" w:rsidRPr="005A2399" w14:paraId="008782BE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41C52B75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4420EE50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3E633F7D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tttcaatattggcttcatccac</w:t>
            </w:r>
            <w:proofErr w:type="spellEnd"/>
          </w:p>
        </w:tc>
      </w:tr>
      <w:tr w:rsidR="005A2399" w:rsidRPr="005A2399" w14:paraId="59FCCED2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69AF6ED0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0A3B1FD2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19407CB4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atcatcggtcagacgattcatt</w:t>
            </w:r>
            <w:proofErr w:type="spellEnd"/>
          </w:p>
        </w:tc>
      </w:tr>
      <w:tr w:rsidR="005A2399" w:rsidRPr="005A2399" w14:paraId="36DF0D0E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5297286D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0BF6CB25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15DC1359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atgatcacactcgggtgattac</w:t>
            </w:r>
            <w:proofErr w:type="spellEnd"/>
          </w:p>
        </w:tc>
      </w:tr>
      <w:tr w:rsidR="005A2399" w:rsidRPr="005A2399" w14:paraId="4B775ACE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2604B61E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1DCB632F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1EA8C417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ggaaggatcgacagatttgatc</w:t>
            </w:r>
            <w:proofErr w:type="spellEnd"/>
          </w:p>
        </w:tc>
      </w:tr>
      <w:tr w:rsidR="005A2399" w:rsidRPr="005A2399" w14:paraId="35344877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3CE3705F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7C5AB6B0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3F1F7766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catcgggcaaataatatcggtg</w:t>
            </w:r>
            <w:proofErr w:type="spellEnd"/>
          </w:p>
        </w:tc>
      </w:tr>
      <w:tr w:rsidR="005A2399" w:rsidRPr="005A2399" w14:paraId="614B7E1F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31CCD0DA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197509F3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3A0B5F15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tagcgaaagccattttttgatg</w:t>
            </w:r>
            <w:proofErr w:type="spellEnd"/>
          </w:p>
        </w:tc>
      </w:tr>
      <w:tr w:rsidR="005A2399" w:rsidRPr="005A2399" w14:paraId="3B074F44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28324EC5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2D049770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24325C2F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tatttagcgaaaccgccaagac</w:t>
            </w:r>
            <w:proofErr w:type="spellEnd"/>
          </w:p>
        </w:tc>
      </w:tr>
      <w:tr w:rsidR="005A2399" w:rsidRPr="005A2399" w14:paraId="3349019F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2278B587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0BD8BD02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14D7BBB6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tgtaaacggggatactgacgaa</w:t>
            </w:r>
            <w:proofErr w:type="spellEnd"/>
          </w:p>
        </w:tc>
      </w:tr>
      <w:tr w:rsidR="005A2399" w:rsidRPr="005A2399" w14:paraId="1948580A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12CFF5B3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4F118BB3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6F292A4A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tgccgttttcatcatatttaat</w:t>
            </w:r>
            <w:proofErr w:type="spellEnd"/>
          </w:p>
        </w:tc>
      </w:tr>
      <w:tr w:rsidR="005A2399" w:rsidRPr="005A2399" w14:paraId="447D6CC5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0766348E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76FAD28C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0F6C3016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aaagaccagaccgttcatacag</w:t>
            </w:r>
            <w:proofErr w:type="spellEnd"/>
          </w:p>
        </w:tc>
      </w:tr>
      <w:tr w:rsidR="005A2399" w:rsidRPr="005A2399" w14:paraId="7EF74E61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1AC2A4ED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383DC608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34E2E1A5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aaaactgctgctggtgttttgc</w:t>
            </w:r>
            <w:proofErr w:type="spellEnd"/>
          </w:p>
        </w:tc>
      </w:tr>
      <w:tr w:rsidR="005A2399" w:rsidRPr="005A2399" w14:paraId="0F3281D4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7086DE77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0111658F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1371C8D6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tttgcccggataaacggaactg</w:t>
            </w:r>
            <w:proofErr w:type="spellEnd"/>
          </w:p>
        </w:tc>
      </w:tr>
      <w:tr w:rsidR="005A2399" w:rsidRPr="005A2399" w14:paraId="2E7A7304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1FAB56F4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0B33A1ED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56D7C3AC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cgttatcgctatgacggaacag</w:t>
            </w:r>
            <w:proofErr w:type="spellEnd"/>
          </w:p>
        </w:tc>
      </w:tr>
      <w:tr w:rsidR="005A2399" w:rsidRPr="005A2399" w14:paraId="756B96A3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2A9B3439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1F2F4B65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746C2F9D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tcaatcaactgtttaccttgtg</w:t>
            </w:r>
            <w:proofErr w:type="spellEnd"/>
          </w:p>
        </w:tc>
      </w:tr>
      <w:tr w:rsidR="005A2399" w:rsidRPr="005A2399" w14:paraId="19C61DE2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3B7EEE1D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0F81B4F7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7E0826D1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ctcgatgcaaaaatccatttcg</w:t>
            </w:r>
            <w:proofErr w:type="spellEnd"/>
          </w:p>
        </w:tc>
      </w:tr>
      <w:tr w:rsidR="005A2399" w:rsidRPr="005A2399" w14:paraId="4B14E3C6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6075279D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097D9AF0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32ADA80E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gttaaattgccaacgcttatta</w:t>
            </w:r>
            <w:proofErr w:type="spellEnd"/>
          </w:p>
        </w:tc>
      </w:tr>
      <w:tr w:rsidR="005A2399" w:rsidRPr="005A2399" w14:paraId="6966902A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7B72EFBA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0363B9BF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23D97B94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catctgtgaaagaaagcctgac</w:t>
            </w:r>
            <w:proofErr w:type="spellEnd"/>
          </w:p>
        </w:tc>
      </w:tr>
      <w:tr w:rsidR="005A2399" w:rsidRPr="005A2399" w14:paraId="61382BF2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1EB58C54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35D529AA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4DAC2C9C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cagttgttttttatcgccaatc</w:t>
            </w:r>
            <w:proofErr w:type="spellEnd"/>
          </w:p>
        </w:tc>
      </w:tr>
      <w:tr w:rsidR="005A2399" w:rsidRPr="005A2399" w14:paraId="5070E59E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42FAC37F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292ABE26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67CD7791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cacttacgccaatgtcgttatc</w:t>
            </w:r>
            <w:proofErr w:type="spellEnd"/>
          </w:p>
        </w:tc>
      </w:tr>
      <w:tr w:rsidR="005A2399" w:rsidRPr="005A2399" w14:paraId="65C40351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1625C67A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423BF543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113CD4FF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ccggctgataaataaggttttc</w:t>
            </w:r>
            <w:proofErr w:type="spellEnd"/>
          </w:p>
        </w:tc>
      </w:tr>
      <w:tr w:rsidR="005A2399" w:rsidRPr="005A2399" w14:paraId="680574CC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2BC01B9C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03EFF9B4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284B338D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catttgaccactaccatcaatc</w:t>
            </w:r>
            <w:proofErr w:type="spellEnd"/>
          </w:p>
        </w:tc>
      </w:tr>
      <w:tr w:rsidR="005A2399" w:rsidRPr="005A2399" w14:paraId="78F30572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345EA860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2E6E44CA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5751D206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cacttcaacatcaacggtaatc</w:t>
            </w:r>
            <w:proofErr w:type="spellEnd"/>
          </w:p>
        </w:tc>
      </w:tr>
      <w:tr w:rsidR="005A2399" w:rsidRPr="005A2399" w14:paraId="3CDA982A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1E24DB61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0700E08C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47B31933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ggtcaaaacaggcggcagtaag</w:t>
            </w:r>
            <w:proofErr w:type="spellEnd"/>
          </w:p>
        </w:tc>
      </w:tr>
      <w:tr w:rsidR="005A2399" w:rsidRPr="005A2399" w14:paraId="5307480E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290C468C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56FB20AE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7B219969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tatacatgtctgacaatggcag</w:t>
            </w:r>
            <w:proofErr w:type="spellEnd"/>
          </w:p>
        </w:tc>
      </w:tr>
      <w:tr w:rsidR="005A2399" w:rsidRPr="005A2399" w14:paraId="580C85E1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5964251D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71F0B62E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3A89EB16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gtgtgggccataattcaattcg</w:t>
            </w:r>
            <w:proofErr w:type="spellEnd"/>
          </w:p>
        </w:tc>
      </w:tr>
      <w:tr w:rsidR="005A2399" w:rsidRPr="005A2399" w14:paraId="65ED1AA1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7378EF3D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017EE396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7BED9EAC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gctgatgttgaactggaagtcg</w:t>
            </w:r>
            <w:proofErr w:type="spellEnd"/>
          </w:p>
        </w:tc>
      </w:tr>
      <w:tr w:rsidR="005A2399" w:rsidRPr="005A2399" w14:paraId="706E19C1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54237851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6FCB8F7E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6F4CCD55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catcagttgctgttgactgtag</w:t>
            </w:r>
            <w:proofErr w:type="spellEnd"/>
          </w:p>
        </w:tc>
      </w:tr>
      <w:tr w:rsidR="005A2399" w:rsidRPr="005A2399" w14:paraId="2F45A175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4ADF0643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690009A3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417E8F20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tatggaaaccgtcgatattcag</w:t>
            </w:r>
            <w:proofErr w:type="spellEnd"/>
          </w:p>
        </w:tc>
      </w:tr>
      <w:tr w:rsidR="005A2399" w:rsidRPr="005A2399" w14:paraId="46429D21" w14:textId="77777777" w:rsidTr="008A1392">
        <w:trPr>
          <w:trHeight w:val="300"/>
        </w:trPr>
        <w:tc>
          <w:tcPr>
            <w:tcW w:w="2425" w:type="dxa"/>
            <w:vMerge/>
            <w:shd w:val="clear" w:color="auto" w:fill="auto"/>
            <w:noWrap/>
            <w:vAlign w:val="bottom"/>
            <w:hideMark/>
          </w:tcPr>
          <w:p w14:paraId="1D4FCF63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</w:p>
        </w:tc>
        <w:tc>
          <w:tcPr>
            <w:tcW w:w="3060" w:type="dxa"/>
            <w:vMerge/>
            <w:shd w:val="clear" w:color="auto" w:fill="auto"/>
            <w:noWrap/>
            <w:vAlign w:val="bottom"/>
            <w:hideMark/>
          </w:tcPr>
          <w:p w14:paraId="19D3C031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00" w:type="dxa"/>
            <w:shd w:val="clear" w:color="auto" w:fill="auto"/>
            <w:noWrap/>
            <w:vAlign w:val="bottom"/>
            <w:hideMark/>
          </w:tcPr>
          <w:p w14:paraId="6B80C641" w14:textId="77777777" w:rsidR="005A2399" w:rsidRPr="005A2399" w:rsidRDefault="005A2399" w:rsidP="008A1392">
            <w:pPr>
              <w:spacing w:after="0" w:line="240" w:lineRule="auto"/>
              <w:rPr>
                <w:rFonts w:ascii="Arial" w:eastAsia="Times New Roman" w:hAnsi="Arial" w:cs="Arial"/>
                <w:color w:val="272827"/>
              </w:rPr>
            </w:pPr>
            <w:proofErr w:type="spellStart"/>
            <w:r w:rsidRPr="005A2399">
              <w:rPr>
                <w:rFonts w:ascii="Arial" w:eastAsia="Times New Roman" w:hAnsi="Arial" w:cs="Arial"/>
                <w:color w:val="272827"/>
              </w:rPr>
              <w:t>tatttttgacaccagaccaact</w:t>
            </w:r>
            <w:proofErr w:type="spellEnd"/>
          </w:p>
        </w:tc>
      </w:tr>
    </w:tbl>
    <w:p w14:paraId="22769B7B" w14:textId="77777777" w:rsidR="005A2399" w:rsidRPr="005A2399" w:rsidRDefault="005A2399" w:rsidP="008A1392">
      <w:pPr>
        <w:spacing w:after="0" w:line="240" w:lineRule="auto"/>
        <w:rPr>
          <w:rFonts w:ascii="Arial" w:hAnsi="Arial" w:cs="Arial"/>
        </w:rPr>
      </w:pPr>
    </w:p>
    <w:sectPr w:rsidR="005A2399" w:rsidRPr="005A23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1E2D9" w14:textId="77777777" w:rsidR="004214D3" w:rsidRDefault="004214D3" w:rsidP="008A1392">
      <w:pPr>
        <w:spacing w:after="0" w:line="240" w:lineRule="auto"/>
      </w:pPr>
      <w:r>
        <w:separator/>
      </w:r>
    </w:p>
  </w:endnote>
  <w:endnote w:type="continuationSeparator" w:id="0">
    <w:p w14:paraId="6B3C6D60" w14:textId="77777777" w:rsidR="004214D3" w:rsidRDefault="004214D3" w:rsidP="008A13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A0DAF" w14:textId="77777777" w:rsidR="004214D3" w:rsidRDefault="004214D3" w:rsidP="008A1392">
      <w:pPr>
        <w:spacing w:after="0" w:line="240" w:lineRule="auto"/>
      </w:pPr>
      <w:r>
        <w:separator/>
      </w:r>
    </w:p>
  </w:footnote>
  <w:footnote w:type="continuationSeparator" w:id="0">
    <w:p w14:paraId="20DEC4B0" w14:textId="77777777" w:rsidR="004214D3" w:rsidRDefault="004214D3" w:rsidP="008A139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SwMDIwtzA2tDSwNDRU0lEKTi0uzszPAykwqgUAWdXEkiwAAAA="/>
  </w:docVars>
  <w:rsids>
    <w:rsidRoot w:val="005A2399"/>
    <w:rsid w:val="003517FC"/>
    <w:rsid w:val="004214D3"/>
    <w:rsid w:val="00556938"/>
    <w:rsid w:val="005A2399"/>
    <w:rsid w:val="005E1307"/>
    <w:rsid w:val="008A1392"/>
    <w:rsid w:val="00A77754"/>
    <w:rsid w:val="00B91091"/>
    <w:rsid w:val="00E42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49236"/>
  <w15:chartTrackingRefBased/>
  <w15:docId w15:val="{C90F6260-ABFE-4FFC-8B09-DD4CEA600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23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A139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392"/>
  </w:style>
  <w:style w:type="paragraph" w:styleId="Footer">
    <w:name w:val="footer"/>
    <w:basedOn w:val="Normal"/>
    <w:link w:val="FooterChar"/>
    <w:uiPriority w:val="99"/>
    <w:unhideWhenUsed/>
    <w:rsid w:val="008A139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3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6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321</Words>
  <Characters>1832</Characters>
  <Application>Microsoft Office Word</Application>
  <DocSecurity>0</DocSecurity>
  <Lines>15</Lines>
  <Paragraphs>4</Paragraphs>
  <ScaleCrop>false</ScaleCrop>
  <Company/>
  <LinksUpToDate>false</LinksUpToDate>
  <CharactersWithSpaces>2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fan Ke</dc:creator>
  <cp:keywords/>
  <dc:description/>
  <cp:lastModifiedBy>Wenfan Ke</cp:lastModifiedBy>
  <cp:revision>5</cp:revision>
  <dcterms:created xsi:type="dcterms:W3CDTF">2022-04-25T21:22:00Z</dcterms:created>
  <dcterms:modified xsi:type="dcterms:W3CDTF">2022-06-16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1869646</vt:lpwstr>
  </property>
  <property fmtid="{D5CDD505-2E9C-101B-9397-08002B2CF9AE}" pid="3" name="ProjectId">
    <vt:lpwstr>0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